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รายการพลังวิทย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ยังไม่บอกอะไรเลย น่าจะเป็นวันพุธ ทำอะไร เขาจะทำยังไง ลืมเปิด ก็เห็นตาก็เห็นอะไรหรอกนะแต่ว่าตัวช่วยแล้วกันจะไม่มีคำว่าเขาจะไม่พิมพ์เขาจะพูดอย่างเดียวแต่จะมีคนแกล้งส่งข้อมูลมันมีแค่ตรงนี้คือพอดีว่าตอนนี้มันยังอยู่มันจะมีค่าตัวนี้ค่ะก็คือเหมือนกันเลยจอมา อุปคุตหน้ากรรมการสิทธิของเทศบาลนครนครปฐมราคา 500 ล้านครอบครัวออกจากห้องน้ำก่อนกำหนดจะไปถึงที่เกิดเหตุขณะนี้ทั้งพ่อและน้องสาวเขาเร่งรัดตำรวจสน. ทองหล่อให้เล่นที่สุดวันนี้คือการฆาตกรรมนะคะที่ทำจากแรงของคุณสมศักดิ์อยู่ประพัฒน์ค่ะ หนังตะลุงธรรมดา สาวคนเล็กทนายความชอบความสุขส่วนความคืบหน้าคดีครับชีวิต ของนางสาวกัญญารัตน์อัครเดชเดชาชัยแบงค์ความงามและพี่สาวของนาง ปิติมาเปิดสวนที่ผ่านมา 10 วัน สรุปการเสียชีวิตที่แท้จริง พี่มาบอกว่าตำรวจเรียกตัวพี่เขยและแม่บ้านชาวเมียนมาทดสอบสวนและไม่ตกเรียกเข้าให้ปากคำที่ 11 พฤศจิกายนที่ผ่านมา ส่งหนังสือถึงผู้กำกับการสนทองหล่อก่อนให้ปากคำและติดตามหายการตายของพี่สาว เอกสารสำคัญใบมรณบัตรมอบให้ตำรวจไปตามติดชีวิตเกิดจากสำนักโรคจิตสัมผัสแผลถูกของมีคมบริเวณลำคอ ยังไม่รู้รายละเอียดอะไรเลยค่ะไม่มีใครบอกรายละเอียดอะไรเลยเป็นอะไรที่ใช้เป็นอะไร รบกวนรับทราบอะไรพวกนี้เลยไม่มีเหตุผลอะไรเลย ขอดูสำนวนการสอบสวนค่ะขอดูตัวอย่างการชันสูตรพลิกศพ ว่าอย่างที่แจ้งไปนะคะ พี่สถิตย์มารวมก็ตอนนี้ก็ 8 10 วันแล้ว เราก็ยังไม่ได้รับข้อมูลอะไรเลยจากตำรวจเรียกหาคุณพ่อคุณแม่คำ นี่เราก็เลย เข้ามา ติดตามความคืบหน้าของคดีค่ะ ระเริงรักครอบครัวรักสุขภาพและความงามของตัวเองเจ้าของธุรกิจความงามสาขาราคาประมาณ 500 ล้านบาท ของงานกัญญารัตน์เหลือส่งแผงพ่อแม่และน้องสาว 1 คนใกล้ชิดไม่ใช่ว่าเธอจะฆ่าตัวตาย ที่ 3 กันยายนที่ผ่านมา น้องสาวเราว่าเกิดมาเกิดเหตุไม่แน่ชัดว่าใครอยู่ในบ้านบ้าน อาม่าเอากี่ชุด กำหนดกรณีว่าในห้องน้ำหรือว่าตาย พี่เป็นคน ของมีคมอีกครั้งไม่ได้ใช้ก่อเหตุ เปิดรถของแม่ที่สำคัญตก Google ย้ายไปเดินทางมาถึง ไม่เชื่อ พี่สาวจะฆ่าตัวตายเพราะอย่างที่บอกว่าต้องเป็นคนที่เข้มแข็งมาก มองโลกในแง่ดีอารมณ์ดีแล้วก็คิดมาตลอดแล้วก็จะรักษาเนื้อรักษามาประมาณ 1 ปีนะคะ ไปหาหมอด้วยกันกับเขานะคะว่ามันจะมาเจาะเลือดก็แบบเหมือนหน้าหนีเลยว่ากดหัวมาก ตัดไหมอย่างนี้ แล้วก็คุณหมอก็เอา กลัวเขาร้องก่อน วันพีช เราต้องจัดมันเข้าไว้อะไรอย่างนี้จะใช้มิเตอร์หรือไม่ต้องกลัวมาทำร้ายตัวเองนะถ้าไม่ออกไปค่ะ ห้องน้ำชั้น 2 ของบ้าน แต่ตอนนี้ตำรวจพบศพออกมาแล้วครับอยู่บริเวณ หน้าห้องน้ำ มีใครอยู่บ้างครับมันก็น่าจะมี สามีมีแม่บ้าน วันนั้นอยู่กันแค่ 3 คน ตายสามีและแม่บ้านเราเข้าใจว่าอย่างนั้นนะครับ ลักษณะบาดแผล ที่บริเวณลำคอ เป็นแผลยาวนะครับ บริเวณลำคอ มี 3 แผล ระดับน้ำรอบบริเวณข้อมือข้างซ้าย ข้อมูลรายละเอียดนะครับข้อมือข้อมือซ้ายเขม่นลักษณะของการ เปลี่ยนนะครับ มีคำว่าสาย ภาพมันชัดเจน ธนบัตรแผลลักษณะไหนจะเป็นยาบ้าในรายงาน ต้นครับพ่อมึงตายด้วย ห่วงเล่นนำหลักฐานใหม่ๆของมิตซูแบงค์ มาสอบถามความคืบหน้าของคดีระหว่าง นักวิทยาศาสตร์ อาจต้องใช้เวลาอีกระยะยังไม่มีความคืบหน้าจะแจ้งให้ทราบภายหลัง ตั๊กม้อ สมเด็จที่แพงเขาไม่ใช่ลูกสาวคนโดนฆ่าตัวตาย พ่อแม่ ไม่มีปัญหา อาการดีขึ้นแล้วช่วงนี้ลูกสาวแซมได้ สงสัยว่าใครทำเสาเราชีวิตครับ ไม่ออกเหมือนกันเราคิดไม่ออกเหมือนกัน เพราะว่า เขาว่าเรา เราก็ไม่อยากไปคิดอะไรที่มันเป็นไปไม่ได้ คุณพ่อไม่เชื่อหรือว่าลูกสาวจะฆ่าตัวตาย คิดว่าทำไม่ได้น่ะ เพราะเขาเป็นคนทำไม่ได้ เขาก็อย่างที่บอกครับเห็นอะไรนิดหน่อยก็ร้องแล้วเขาไม่ทำ แล้วเขาคนอย่างเขาไม่น่าจะฆ่าตัวตาย เขาสนุกมีเพื่อนมีอะไรที่มา Entertain คนอื่นตลอด ไฮโซเบนซ์นอกจากจะมีธุรกิจความงาม มูลค่า 500 ล้านบาทยังมีทักษิณอีกจำนวนมากเช่นที่ดินจังหวัดในเพชรบุรี คอนโดมิเนียมใจกลางเมืองเครื่องเพชรอัญมณีและของสะสมราคาแพง กระเป๋า Hermes จระเข้ หรือสะสมไว้หลาย 10 ใบในไทยรัฐบิดาจึงยื่นศาลแพ่งกรุงเทพฯใต้ขอให้แต่งตั้งนางสาวกีรติมา ลูกสาวคนเล็กเป็นผู้จัดการมรดก เรื่องจะนัดไต่สวนในวันที่ 7 กุมภาพันธ์ปีหน้า คดีการเสียชีวิตของนางกัญญารัตน์หรือไฮโซแบงค์ยังเป็นปริศนาและเหตุการณ์ที่ผ่านมาแล้ว 80 วันและศพถูกฌาปนกิจไปแล้วที่วัดธาตุทองหลังเกิดเหตุ 4 วัน ขณะนี้ครอบครัวและบุคคลใกล้ชิดได้เฝ้าติดตามพัฒนาการของตำรวจว่าจะสามารถหาหลักฐานพิสูจน์การตายที่แท้จริง ให้หมดข้อกังขาได้หรือไม่ ทีมข่าวอาชญากรรมสำนักข่าวไทยอสมทรายงาน เดี๋ยวตามต่อสถานการณ์ covid นะคะวันนี้พี่กรณีการเสียชีวิตกลางถนนนะคะในเขตสายไหมนะคะรวมถึงทางพรบจัดซื้อวัคซีนไกเซอร์เพิ่มอีก 30 ล้านโด๊สด้วยนะคะติดตามรายละเอียดช่วงหน้าค่ะ มันค้างอ่ะค่ะพี่ ดูความคืบหน้าคดีการเสียชีวิตของนายตัวแบงค์นะคะเจ้าของธุรกิจความงามมูลค่า 500 ล้านบาทครอบครัวกู ไฮโซสาว ที่ตำรวจที่เกิดเหตุนะคะวันนี้พ่อและน้องสาวเข้าเร่งรัด ขอนอนห้องเราเชื่อนะคะว่านี่คือการฆาตกรรมนะคะติดตามรายงานจากคุณสมศักดิ์ วันนี้นายไตรรัตน์ณพัทลุงบิดาพร้อมต้นนางสาวกิตติมาณพัทลุงบุตรสาวคนเล็กและนาย เข้าพบพนักงานสอบสวนทองหล่อ ของนางสาวกัลยรัตน์อัครเดชเดชาชัยหรือไฮโซแบงค์เจ้าของธุรกิจความงามซึ่งเป็นบุตรสาวคนโตของนายไตรรัตน์และพี่สาวของนางสาวกีรติมา เพิ่งเสียชีวิตเมื่อ 3 กันยายนที่ผ่านมาคดีผ่านมาแล้ว 10 วัน ตำรวจยังไม่สรุป สาเหตุการเสียชีวิตที่แท้จริง นางสาวจิรติมาบอกว่าตำรวจเรียกดูพี่เขยและแม่บ้านช่างเมียนมาซื้อมังคุดให้สอบสวน บิดาและเธอไม่ถูกเรียกเข้าให้ปากคำวันที่ 11 พฤศจิกายนที่ผ่านมาที่ส่งหนังสือถึงผู้บังคับ สน. ทองหล่อและติดตามสายเทศน์ของพี่สาวโดยนำเอกสารสำคัญใบมรณบัตรมามอบให้ตำรวจระบุสาเหตุการเสียชีวิต ว่าเกิดจากสำหรับสำลักโลหิตจากแผลถูกของมีคมบริเวณลำคอ เอาจริงๆตอนนั้นเรายังไม่รู้ยังไม่มีใครบอกรายละเอียดเราเลย วันหลังตึกเกิดเหตุเป็นอะไรอาวุธที่ใช้เป็นอะไร เขาก็ไม่ได้รับทราบอะไรพวกนี้เลยนั่นคือเหตุผล ก็คือขอดูสำนวนการสอบสวน ขอดูตัวหลักฐานการชันสูตรพลิกศพพบว่าอย่างที่แจ้งไปนะคะ พี่เขาเสียชีวิตมา 80 วันแล้ว ว่ายังไม่ได้รับข้อมูลอะไรเลย ไม่มีการ บอกพ่อคุณแม่เข้ามาสอบปากคำตรงนี้เราก็เลยเข้ามานะ ติดตาม ความคืบหน้าของคดี ความสดใสร่าเริงรักครอบครัวรักสุขภาพใจในความงามของตัวเองเป็นเจ้าของธุรกิจความงามผลิตภัณฑ์มูลค่าประมาณ 500 ล้านบาท สิ่งที่พ่อแม่และน้องสาวรวมถึงคนใกล้ชิดไม่เชื่อว่าเธอจะฆ่าตัวตายช่วงค่ำวันที่ 3 กันยายนที่ผ่านมา น้องเขาเล่าว่า เปิดในห้องน้ำชั้น 2 บ้านพักของพี่สาวย่านสุขุมวิท อยู่กับพี่เขยและแม่บ้านชาวเมียนมาร์เกิดเหตุไม่แน่ชัดว่ามีใครอยู่ในบ้านฝรั่งจนเธอทราบว่าพี่สาวเสียชีวิต 7:30 น จึงเดินทางไปที่เกิดเหตุแต่ไม่เข้าไปดูศพซึ่งอาจจะกำหนดวันนี้ว่าพี่สาวเสียชีวิตในห้องน้ำมีแผลถูกกว่าลำคอถึง 2-3 แผลและส่วนที่ข้อมือด้านใช้มีเลือดท่วมบริเวณที่เกิดเหตุที่ทำให้เชื่อว่าพี่เขาไม่ได้ฆ่าตัวตาย กดเราก็อยากมีทำครัวหรือมีดคัตเตอร์ที่สำคัญเคลื่อนย้ายตำรวจจะเดินทางมาถึง ครอบครัวเราไม่เชื่อว่าพี่สาวจะฆ่าตัวตายเพราะเขาเป็นคนที่เข้มแข็งมากมองโลกในแง่ดีอารมณ์ดีแล้วก็คิดบวกมาตลอดแล้วก็ การรักษานี่รักษามาประมาณ 1 ปีนะคะ เวลาไปหาหมอด้วยกันกับเขาค่ะพยาบาลมาเจาะเลือดนี่เขาจะเมินหน้าหนีเขากลัวมาก เหลือแค่ไปตัดไหมแผลเล็กๆอย่างนี้แล้วก็คุณหมอก็เอามีดอันเล็กๆนะคะ จะมาตัดเขากลัวเขาร้องก่อนที่จะตัดเราจะต้องไปจับมือเขาไว้อะไรอย่างนี้ เป็นไปไม่ได้ที่จะใช้มีดคัตเตอร์มาทำร้ายตัวเองนึกภาพนั้นไม่ออกเลยค่ะ เกิดเหตุอยู่ในห้องน้ำชั้น 2 ของบ้าน ตำรวจไปพบนี่เพื่อนย้ายออกมาแล้วครับอยู่บริเวณหน้าห้องน้ำ วันนั้นในบ้านมีใครอยู่บ้างครับ ตอนที่พบศพ น่าจะมีสามีมีแม่บ้าน สุนัขอยู่กันแค่ 3 คนผู้ตายสามีและแม่บ้าน ลักษณะ บัตรแผลมีบาดแผลที่บริเวณลำคอ เป็นแผลยาวนะครับ บริเวณลำคอ ประมาณ 2-3 แผลนะครับ บริเวณข้อมือซ้าย ข้อมือซ้าย ข้อมือซ้ายก็เป็น ข้อมือซ้าย เรื่องรายละเอียดนะครับภาพมันไม่ชัดเจนนะครับเพราะว่า ในรายงานชันสูตรเบื้องต้นนะครับมันบอกว่ามีแผลที่ข้อมือซ้ายด้วย วันนี้ครอบครัวมาได้นำหลักฐานใหม่ที่จะพิสูจน์กันไปแบงค์เป็นการฆาตกรรมมาบอกให้ตำรวจยิงมาสอบถามความคืบหน้าคดีตำรวจชี้แจงคดีอยู่ระหว่างการขน ทางวิทยาศาสตร์ค่าต้องใช้เวลาอีกระยะยังไม่ได้สรุปสำนวนว่าเป็นการฆ่าตัวตายหากมีความคืบหน้าจะแจ้งให้ญาติทราบภายหลังในตลาดบิดาในใบ 80 ปีน้ำตาคลอหนังพันตำรวจชี้แจงเขาไม่เชื่อลูกสาวคนโตจะฆ่าตัวตาย คนรักพ่อแม่ ศูนย์สุขภาพรักษาอาการดีขึ้นแล้วยังมีสาเหตุที่ลูกสาวจะปั้นได้ สงสัยว่าใครทำให้ลูกสาวเราเสียชีวิตครับ แล้วก็คิดไม่ออกเหมือนกัน เราคิดไม่ออกเหมือนกัน เราคนแก่ เราก็ไม่อยากจะคิดอะไรที่ มันเป็นไปไม่ได้คุณพ่อไม่เชื่ออยู่แล้วว่าลูกสาวจะฆ่าตัวตาย คีย์บอร์ดทำไม่ได้ เขาเป็นคนทำไม่ได้ครับเขาก็อย่างที่บอกนะครับเป็นอะไรนิดนึงก็ร้องแล้ว ไม่ทำ รักเขาคนอย่างเขาไม่น่าจะฆ่าตัวตายเพราะเขา สนุกมีเพื่อนมีอะไร ที่จะมา Entertain คนอื่นตลอด ให้ตัวแปลงนอกจากจะมีธุรกิจความงาม 10 สาขามูลค่า 500 ล้านบาทยังมีทรัพย์สินอีกจำนวนมากแจ้งที่ดินจังหวัดเพชรบุรีที่ดินที่ปากช่องเขาใหญ่เหงี่ยมใจกลางเมืองเครื่องเพชรอัญมณีและของสะสมราคาแพงกระเป๋า Hermes หนังจระเข้ รุ่นหายากละ 30 ล้านบาท ซื้อสะสมไว้หลายใบในตลาดบิดาจึงศาลแพ่งกรุงเทพใต้ขอแต่งตั้งนางสาวฐิติมาบุตรสาวคนเล็กผู้จัดการมรดก ศาลนัดไต่สวนในวันที่ 7 กุมภาพันธ์ปีหน้า ชีวิตของนางกัญญารัตน์ thebank ยังเป็นปริศนา 80 วันเกิดได้ถูกจับไปแล้ว 14 วัน ขณะนี้ครอบครัวและบุคคลใกล้ชิดทำได้แค่เพียงเฝ้าติดตามการทำงานของตำรวจสามารถหาหลักฐานพิสูจน์สาเหตุการตายที่แท้จริงให้ตนเองขำได้หรือไม่ ทีมข่าวอาชญากรรม รักกัน รายงาน ผู้ชมสินค้าเพิ่มเติม เสียงดนตรี ดูความคืบหน้าคดีการเสียชีวิตของไอโซโทป Bank นะคะเจ้าของธุรกิจความงามมูลค่า 500 ล้านบาทครอบครัวค่ะ ก่อนตำรวจจะไปถึง วันนี้ทางพ่อแล้วก็น้องสาวเขาเร่งรัดปวดขาเลาะทองหล่อให้เลือกสุดท้ายแล้วเชื่อนะคะว่านี่คือสาเหตุการฆาตกรรมนะคะติดต่อ วันนี้ไม่ไปรับนะพัทลุงพร้อมด้วยนครศรีราชสีมาณพัทลุงบุตรสาวคนเล็กและทนายความเข้าพบพนักงานสอบสวนสน. ทองหล่อต้องถามความคืบหน้าคดีการเสียชีวิตของนางสาวกัลยรัตน์อัครเดชเดชาชัยหรือไฮโซแบงค์ของธุรกิจความงามของนายไตรรัตน์ แล้วพี่สาวของนางสาวฐิติมา ชีวิตมาทำกันยายนที่ผ่านมาที่ผ่านมาแล้ว 10 วัน ยังไม่สรุปสาเหตุการเสียชีวิตที่แท้จริง นางสาวรัตติมาว่าพี่เขยและแม่บ้านชาวเมียนมาร์ซึ่งมาโคตรไม่สอบสวนและก็เธอไม่ถูกเรียกเข้าให้ปากคำวันที่ 11 พฤศจิกายนที่ผ่านมาจึงส่งหนังสือถึงผู้กำกับทางสน. ทองหล่อ มาให้ปากคำและติดตามสาเหตุการตายของพี่สาวว่าเธอนำเอกสารสำคัญใบมรณบัตรมามอบให้ตำรวจดูสาเหตุการเสียชีวิต หัวเกิดจาก โลหิตอากาศแผล เราไม่รู้รายละเอียดอะไรเลยค่ะไม่มีใครบอกรายละเอียดอะไรเราเลยว่าตรงนั้นเป็นอะไร อาวุธที่ใช้เป็นอะไรกลัวไม่ได้รับทราบอะไรพวกนี้เลยไม่มีเหตุผลเลย เข้ามาขอดูทำนายฝันค่ะ มาขอดูตัวหลักฐานกาญจนบุรีกบ เพราะว่าอย่างที่แจ้งไปนะคะว่าพี่สาวเสียชีวิตมารวมแล้ว 8 10 วันแล้วยังไม่ได้รับข้อมูลอะไรเลยจากทางตำรวจ ไม่มีการเรียกพ่อคุณแม่เข้ามาสอบปากคำ พรุ่งนี้เราก็เลยเข้ามา เดี๋ยวก็ติดตามความคืบหน้าของคดี ระเริงรักครอบครัวรักมากๆ ความงามของเขาเองความงาม ค่าประมาณ 500 ล้านบาทของนางกัญญารัตน์ไฮโซแบงค์สิ่งที่พ่อแม่และน้องสาวรวมหัวคนใกล้ชิดเธอจะฆ่าตัวตายวันที่ 3 กันยายนที่ผ่านมา น้องเขาเล่าว่าเหตุเกิดในห้องน้ำชั้น 2 ห้องพักของพี่สาวสุขุมวิทซึ่งอาศัยอยู่กับพี่เขยและแม่บ้านชาวเมียนมาเกิดเหตุไม่แน่ชัดว่ามีใครอยู่ในบ้านบ้างว่าพี่สาวเสียชีวิตตอน 7:30 น จึงไปที่เกิดเหตุแต่ไม่ได้เข้าไปดูศพ ตำรวจวันนี้ว่าพี่สาวเสียชีวิตในสภาพศพมีบาดแผลถูกกว่าลำโพง 23 แผลและเขียนข้อมือด้านซ้ายมีเลือดท่วมบริเวณที่เกิดเหตุที่เป็นสาเหตุที่ทำให้เชื่อว่าพี่สาวก็ตายเนื่องจากพี่เป็นคนโดนของมีคมและอีกทั้งมีใช้ก่อเหตุยังสับสนระหว่างมีดทำครัวหรือมีดคัตเตอร์ที่สำคัญ Google ย้ายออกจากจะเดินทางมาถึง ครอบครัวเราไม่เชื่อว่าพี่สาวจะฆ่าตัวตายเพราะว่าอย่างที่พวกเขาเขาเป็นคนที่เข้มแข็งมากค่ะมองโลกในแง่ดีอารมณ์ดีแล้วก็คิดบวกมาตลอดแล้วก็ เรื่องของการรักษานี้เขาก็รักษามาประมาณ 1 ปีนะคะเวลาไปหาหมอด้วยกันกับเขานะคะว่าพยาบาลจะมาเจาะเลือดที่เขาจะแบบเหมือนหน้านี้เลยเพราะเขากลัวมาก หรือว่าแค่ตัดไหมแผลเล็กๆอย่างนี้แล้วก็บอกคุณหมอก็เอาเป็นเม็ดเล็กๆนะคะ รหัส 6 ตัวเขาร้องร้อง ก่อนที่จะตัดก็คือเราจะต้องไปจับมือเขาไว้อะไรอย่างนี้นะคะ เป็นไปไม่ได้ที่จะใช้มีดคัตเตอร์มาทำร้ายตัวเองนึกภาพนั้นไม่ออกเลยค่ะ เห็ดอยู่ในห้องน้ำของบ้าน นะครับ ทำให้ตำรวจไปพบเอามาแล้วครับอยู่บริเวณหน้าห้องน้ำ แต่วันนั้นในบ้านมีใครอยู่บ้างครับ ตกก็น่าจะมีสามีแม่บ้าน สุขสันต์มีอยู่กันแค่ 3 คนตายสามีและแม่บ้านเราเข้าใจว่าอย่างนั้นนะครับ ลักษณะ บาดแผลมีบาดแผลที่บริเวณลำคอ บาดแผลยาวนะครับ บริเวณลำคอ ประมาณ 2-3 แผง ก็บริเวณข้อมือ ข้อมือซ้ายข้อมือซ้ายเยอะไหมครับข้อมือซ้าย สายก็เป็นลักษณะของการฉุกเฉินนะครับ ที่ข้อมือซ้าย ซึ่งรายละเอียดนะครับภาพมันไม่ชัดเจนนะครับ ว่าในระหว่างบาดแผลขนาดไหนแต่เพียงแต่ว่าในแรงงานชันสูตรเบื้องต้นน่ะนะมันบอกว่ามีบาดแผลที่ข้อมือสายด้วย วันนี้ครอบครัวไม่ได้นำหลักฐาน ใหม่มาพิสูจน์ให้โตแบงค์ ยังไม่ได้สรุปสำนวนว่าเป็นการฆ่าตัวตายหากมีความคืบหน้าจะแจ้งให้ทราบในภายหลัง ไวรัสมีตราในวัย 80 ปีตำรวจชี้แจงเขาจะฆ่าตัวตายเป็นคนรักพ่อแม่ไม่มีปัญหาด้านธุรกิจหรือผ่านมากับใครวะภาพรักษาจนอาการดีขึ้นแล้วจึงไม่มีสาเหตุที่ลูกทำได้ คุณพ่อสงสัยว่าใครทำให้ลูกสาวเราเสียชีวิตครับ เราก็คิดไม่ออกเหมือนกัน คิดไม่ออกเหมือนกันเพราะว่า เพราะว่าเราคนแก่น่ะ เราก็ไม่อยากที่จะไปคิดอะไรมันเป็นไปไม่ได้ คุณพ่อไม่ใช่เหรอว่าลูกสาวจะฆ่าตัวตาย คิดว่าทำไม่ได้ ก็เขาเป็นคนทำไม่ได้ นะครับ เขาก็อย่างที่บอกนะครับเห็นอะไรนิดนึงก็ร้องแล้ว แล้วเขา คนอย่างเขาไม่น่าจะฆ่าตัวตาย เพราะเขา สนุกมีเพื่อนที่มา Entertain คนอื่นตลอด ไฮโซแบงค์นอกจากจะมีธุรกิจความงามผิดทักหามูลค่า 500 ล้านบาทยังมีคนอีกจำนวนมาก ที่ดินในจังหวัดเพชรบุรีที่ดินปากช่องเขาใหญ่กลางเมือง เครื่องเพชรอัญมณีและของสะสมราคาแพง กระเป๋า Hermes หนังจระเข้รุ่นหายาก ใบละ 3-4 ล้านบาทซึ่งเธอซื้อสะสมไว้หลาย 10 ใบยื่นศาลแพ่งกรุงเทพฯใต้ขอให้แต่งตั้งนางสาวรัตติมาบุตรสาวคนเล็กเป็นผู้จัดการมรดกศาลนัดไต่สวนในวันที่ 7 กุมภาพันธ์ปีหน้า ข้อดีของการใช้ชีวิตกัญญารัตน์หรือให้สูบแรงดันน้ำในการจำกัดแมลงวันและ ไปแล้วที่วัดธาตุทองหลังจากเกิดเหตุกี่วัน ขณะนี้ครอบครัวและบุคคลใกล้ชิดทำได้ก็เพราะการทำงานของตำรวจว่าสามารถหาหลักฐานพิสูจน์หาสาเหตุการตายที่แท้จริงให้ทุกคนหมดข้อกังขาได้หรือไม่ ทีมข่าวอาชญากรรมสำนักข่าวไทยอสมทรายงาน เดี๋ยวพักกันสักครู่ค่ะคุณผู้ชมคะเดี๋ยวถามเขาก่อนนะครับวันนี้มีกรณีการเสียชีวิตรวมถึงอีก 30 ล้านนะคะติดตามรายละเอียดช่วงหน้า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รายการพลังวิทย์</dc:title>
  <dc:creator/>
  <cp:keywords/>
  <dcterms:created xsi:type="dcterms:W3CDTF">2021-11-24T09:42:56Z</dcterms:created>
  <dcterms:modified xsi:type="dcterms:W3CDTF">2021-11-24T09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พฤษจิกายน 2564 เวลา 13.44 น.</vt:lpwstr>
  </property>
  <property fmtid="{D5CDD505-2E9C-101B-9397-08002B2CF9AE}" pid="3" name="subtitle">
    <vt:lpwstr/>
  </property>
</Properties>
</file>